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ремонт-20-дорог-выполнен-в-кокошкино"/>
    <w:p>
      <w:pPr>
        <w:pStyle w:val="Heading3"/>
      </w:pPr>
      <w:r>
        <w:t xml:space="preserve">Ремонт 20 дорог выполнен в Кокошкино</w:t>
      </w:r>
    </w:p>
    <w:p>
      <w:pPr>
        <w:pStyle w:val="FirstParagraph"/>
      </w:pPr>
      <w:r>
        <w:t xml:space="preserve">17.07.2017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59e/ed6e0686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Ремонт 20 дорог выполнен в Кокошкино. Фото: архив</w:t>
      </w:r>
    </w:p>
    <w:p>
      <w:pPr>
        <w:pStyle w:val="BodyText"/>
      </w:pPr>
      <w:r>
        <w:t xml:space="preserve">Ремонт 20 дорог выполнен в Кокошкино. Объекты осмотрели и приняли 14 июля специалисты Административно-технической инспекции по Троицкому и Новомосковскому административным округам.</w:t>
      </w:r>
    </w:p>
    <w:p>
      <w:pPr>
        <w:pStyle w:val="BodyText"/>
      </w:pPr>
      <w:r>
        <w:t xml:space="preserve">— Сданы участки дорог на улицах Июльская, Полевая, тупик Брехово, автодороги Москва — Брест — Крекшино — Ватутинки — Троицк — Брехово — поселок Кокошкино, участок от улицы Горького до деревни Санино. Контракт на выполнение работ был заключен 16 июня, — рассказал главный специалист отдела жилищно-коммунального хозяйства администрации поселения Кокошкино Николай Агуреев.</w:t>
      </w:r>
    </w:p>
    <w:p>
      <w:pPr>
        <w:pStyle w:val="BodyText"/>
      </w:pPr>
      <w:r>
        <w:t xml:space="preserve">По контракту, заключенному 2 июня, сданы дороги, проходящие по 1-й Центральной, 2-й Октябрьской, Декабрьской, Железнодорожной, Июньской, Луговой и Московской улицам, переулкам 1-му Сентябрьскому, 2-му Сентябрьскому, 3-му Сентябрьскому, проезду Набережная — Советская, улице Спортивной, Учительскому проезду. Все эти дороги отремонтированы за счет городского бюджета.</w:t>
      </w:r>
    </w:p>
    <w:p>
      <w:pPr>
        <w:pStyle w:val="BodyText"/>
      </w:pPr>
      <w:r>
        <w:t xml:space="preserve">Кроме того, сданы два участка, на которых работы финансировались из бюджета поселения Кокошкино. Как сообщили в администрации, это проезд Учительская — Лесная и улица Широка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6484181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648418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648418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4T03:27:09Z</dcterms:created>
  <dcterms:modified xsi:type="dcterms:W3CDTF">2024-08-14T03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